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Application</w:t>
      </w:r>
    </w:p>
    <w:bookmarkStart w:id="21" w:name="cover-letter"/>
    <w:p>
      <w:pPr>
        <w:pStyle w:val="Heading1"/>
      </w:pPr>
      <w:r>
        <w:t xml:space="preserve">Cover Letter</w:t>
      </w:r>
    </w:p>
    <w:p>
      <w:pPr>
        <w:pStyle w:val="FirstParagraph"/>
      </w:pPr>
      <w:r>
        <w:rPr>
          <w:bCs/>
          <w:b/>
        </w:rPr>
        <w:t xml:space="preserve">John Doe</w:t>
      </w:r>
      <w:r>
        <w:br/>
      </w:r>
      <w:r>
        <w:t xml:space="preserve">123 Culinary Street, Melbourne VIC 3000</w:t>
      </w:r>
      <w:r>
        <w:br/>
      </w:r>
      <w:r>
        <w:t xml:space="preserve">Phone: +61 412 345 678</w:t>
      </w:r>
      <w:r>
        <w:br/>
      </w:r>
      <w:r>
        <w:t xml:space="preserve">Email: john.doe@example.com</w:t>
      </w:r>
    </w:p>
    <w:p>
      <w:pPr>
        <w:pStyle w:val="BodyText"/>
      </w:pPr>
      <w:r>
        <w:t xml:space="preserve">[Restaurant Name]</w:t>
      </w:r>
      <w:r>
        <w:br/>
      </w:r>
      <w:r>
        <w:t xml:space="preserve">[Restaurant Address]</w:t>
      </w:r>
      <w:r>
        <w:br/>
      </w:r>
      <w:r>
        <w:t xml:space="preserve">Melbourne, VIC 3000</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As a dedicated and experienced Chef with over a decade in the culinary industry, I am excited to submit my application for the Chef position at [Restaurant Name] in Australia Melbourne. The vibrant food culture and dynamic gastronomic landscape of Melbourne have always inspired me, and I am eager to contribute my skills to a restaurant that values innovation and excellence. This Cover Letter serves as an introduction to my professional journey and a testament to my passion for cooking.</w:t>
      </w:r>
    </w:p>
    <w:p>
      <w:pPr>
        <w:pStyle w:val="BodyText"/>
      </w:pPr>
      <w:r>
        <w:t xml:space="preserve">Over the past ten years, I have worked in various capacities as a Chef, ranging from fine dining establishments to casual eateries. My journey began as a line cook at [Previous Restaurant], where I honed my skills in preparing diverse cuisines and understanding the intricacies of kitchen operations. Subsequently, I progressed to become a Sous Chef at [Another Restaurant], where I led a team of 10 chefs, managed daily operations, and collaborated with the head chef to create innovative menu items that received critical acclaim. My experience has not only allowed me to refine my culinary techniques but also to develop a deep appreciation for the art of cooking.</w:t>
      </w:r>
    </w:p>
    <w:p>
      <w:pPr>
        <w:pStyle w:val="BodyText"/>
      </w:pPr>
      <w:r>
        <w:t xml:space="preserve">As a Chef, I pride myself on my ability to create dishes that are both visually appealing and delicious. My attention to detail ensures that every plate meets the highest standards of quality and presentation. Furthermore, I thrive in fast-paced environments, where I can leverage my organizational skills to manage multiple tasks efficiently. Whether it's preparing a multi-course meal for a special event or crafting a simple yet flavorful dish for everyday service, I approach each task with passion and dedication.</w:t>
      </w:r>
    </w:p>
    <w:p>
      <w:pPr>
        <w:pStyle w:val="BodyText"/>
      </w:pPr>
      <w:r>
        <w:t xml:space="preserve">One of the most rewarding aspects of my career has been the opportunity to mentor and inspire junior chefs. At [Previous Restaurant], I implemented a training program that improved team performance by 30% and reduced turnover by 20%. These accomplishments reflect my commitment to excellence and my ability to drive positive outcomes in a kitchen environment. Additionally, under my supervision, the restaurant achieved a 15% increase in customer satisfaction scores within six months, which I attribute to our focus on consistency and creativity.</w:t>
      </w:r>
    </w:p>
    <w:p>
      <w:pPr>
        <w:pStyle w:val="BodyText"/>
      </w:pPr>
      <w:r>
        <w:t xml:space="preserve">The opportunity to work as a Chef in Australia Melbourne is particularly exciting for me. Melbourne is renowned for its eclectic food scene, with an abundance of local ingredients and a diverse population that embraces culinary innovation. I am eager to contribute my expertise to a restaurant that values creativity and excellence, while also immersing myself in the unique cultural tapestry of this vibrant city. The chance to collaborate with talented chefs and learn from different culinary traditions is something I am genuinely enthusiastic about.</w:t>
      </w:r>
    </w:p>
    <w:p>
      <w:pPr>
        <w:pStyle w:val="BodyText"/>
      </w:pPr>
      <w:r>
        <w:t xml:space="preserve">Melbourne's reputation as a global culinary hub makes it an ideal place for chefs to grow and innovate. The city's diverse population offers access to a wide array of ingredients and cuisines, which allows for creative expression in the kitchen. I am particularly drawn to the opportunity to work alongside other passionate chefs who are dedicated to pushing the boundaries of traditional cooking methods while respecting local flavors. This environment would not only challenge me as a Chef but also inspire me to continually evolve my craft.</w:t>
      </w:r>
    </w:p>
    <w:p>
      <w:pPr>
        <w:pStyle w:val="BodyText"/>
      </w:pPr>
      <w:r>
        <w:t xml:space="preserve">My culinary journey has been defined by a commitment to quality, teamwork, and continuous learning. I have worked with international teams, which has broadened my perspective and enhanced my ability to adapt to different kitchen cultures. For instance, at [Another Restaurant], I introduced a seasonal menu that incorporated indigenous Australian ingredients, earning recognition from local food critics. This experience reinforced my belief in the power of food to connect people and celebrate cultural heritage.</w:t>
      </w:r>
    </w:p>
    <w:p>
      <w:pPr>
        <w:pStyle w:val="BodyText"/>
      </w:pPr>
      <w:r>
        <w:t xml:space="preserve">I am confident that my background, skills, and enthusiasm for culinary arts make me a strong candidate for the Chef position at [Restaurant Name]. I am eager to bring my experience and dedication to your team and contribute to the continued success of your establishment. Thank you again for considering my application. I look forward to the opportunity to discuss how I can support your vision in Australia Melbourne.</w:t>
      </w:r>
    </w:p>
    <w:p>
      <w:pPr>
        <w:pStyle w:val="BodyText"/>
      </w:pPr>
      <w:r>
        <w:t xml:space="preserve">Thank you for your time and consideration.</w:t>
      </w:r>
    </w:p>
    <w:p>
      <w:pPr>
        <w:pStyle w:val="BodyText"/>
      </w:pPr>
      <w:r>
        <w:t xml:space="preserve">Sincerely,</w:t>
      </w:r>
    </w:p>
    <w:p>
      <w:pPr>
        <w:pStyle w:val="BodyText"/>
      </w:pP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Application</dc:title>
  <dc:creator/>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